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712EDA6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C0707">
        <w:rPr>
          <w:rFonts w:eastAsia="Times New Roman" w:cstheme="minorHAnsi"/>
          <w:b/>
          <w:color w:val="181717"/>
          <w:sz w:val="28"/>
          <w:szCs w:val="28"/>
        </w:rPr>
        <w:t>Heating and Air Conditioning 9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B295A54" w14:textId="289331F8" w:rsidR="00351BEF" w:rsidRDefault="00351BEF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351BEF">
        <w:rPr>
          <w:rFonts w:eastAsia="Times New Roman" w:cstheme="minorHAnsi"/>
          <w:b/>
          <w:color w:val="181717"/>
          <w:sz w:val="28"/>
          <w:szCs w:val="28"/>
        </w:rPr>
        <w:t>Chapter 1</w:t>
      </w:r>
      <w:r w:rsidR="00A63B00">
        <w:rPr>
          <w:rFonts w:eastAsia="Times New Roman" w:cstheme="minorHAnsi"/>
          <w:b/>
          <w:color w:val="181717"/>
          <w:sz w:val="28"/>
          <w:szCs w:val="28"/>
        </w:rPr>
        <w:t>4</w:t>
      </w:r>
      <w:r w:rsidRPr="00351BEF">
        <w:rPr>
          <w:rFonts w:eastAsia="Times New Roman" w:cstheme="minorHAnsi"/>
          <w:b/>
          <w:color w:val="181717"/>
          <w:sz w:val="28"/>
          <w:szCs w:val="28"/>
        </w:rPr>
        <w:t xml:space="preserve"> – </w:t>
      </w:r>
      <w:r w:rsidR="007E48D6" w:rsidRPr="007E48D6">
        <w:rPr>
          <w:rFonts w:eastAsia="Times New Roman" w:cstheme="minorHAnsi"/>
          <w:b/>
          <w:color w:val="181717"/>
          <w:sz w:val="28"/>
          <w:szCs w:val="28"/>
        </w:rPr>
        <w:t>A/C Inspection, Performance Testing, and Leak Detection</w:t>
      </w:r>
    </w:p>
    <w:p w14:paraId="0766CA74" w14:textId="33D4F0DF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33C8A8D3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F75D94">
        <w:t xml:space="preserve">Inspection, HVAC System Inspection, </w:t>
      </w:r>
      <w:r w:rsidR="00A6394D">
        <w:t xml:space="preserve">and </w:t>
      </w:r>
      <w:r w:rsidR="00F75D94">
        <w:t>A/C Service Ports</w:t>
      </w:r>
      <w:r w:rsidR="00A6394D">
        <w:t xml:space="preserve"> </w:t>
      </w:r>
    </w:p>
    <w:p w14:paraId="7F10182A" w14:textId="329BC193" w:rsidR="00DE07AC" w:rsidRDefault="00DF2F45" w:rsidP="004637B0">
      <w:pPr>
        <w:spacing w:after="0"/>
        <w:ind w:left="450" w:right="-810"/>
      </w:pPr>
      <w:r w:rsidRPr="00DF2F45">
        <w:t xml:space="preserve">2. </w:t>
      </w:r>
      <w:r w:rsidR="00A6394D" w:rsidRPr="00A6394D">
        <w:t>A/C Performance Test</w:t>
      </w:r>
      <w:r w:rsidR="00A6394D">
        <w:t xml:space="preserve"> and Leak Detection</w:t>
      </w:r>
    </w:p>
    <w:p w14:paraId="6D574F24" w14:textId="6625B004" w:rsidR="00DF2F45" w:rsidRPr="00DF2F45" w:rsidRDefault="00DF2F45" w:rsidP="006D48EA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D48EA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2514C30" w14:textId="03E489C2" w:rsidR="007F0D7D" w:rsidRDefault="008F46C1" w:rsidP="007F0D7D">
      <w:pPr>
        <w:spacing w:after="0"/>
        <w:ind w:left="450" w:right="-810"/>
      </w:pPr>
      <w:r>
        <w:t xml:space="preserve">1. </w:t>
      </w:r>
      <w:r w:rsidR="007F0D7D">
        <w:t>Prepare for the ASE Heating and Air Conditioning (A7) certification test content area “A” (A/C System Service, Diagnosis, and Repair).</w:t>
      </w:r>
    </w:p>
    <w:p w14:paraId="082F3636" w14:textId="163F6636" w:rsidR="007F0D7D" w:rsidRDefault="00BB599B" w:rsidP="007F0D7D">
      <w:pPr>
        <w:spacing w:after="0"/>
        <w:ind w:left="450" w:right="-810"/>
      </w:pPr>
      <w:r>
        <w:t xml:space="preserve">2. </w:t>
      </w:r>
      <w:r w:rsidR="007F0D7D">
        <w:t>Describe the eight-step diagnostic procedure for an A/C system.</w:t>
      </w:r>
    </w:p>
    <w:p w14:paraId="399F148C" w14:textId="26E4163A" w:rsidR="007F0D7D" w:rsidRDefault="00BB599B" w:rsidP="007F0D7D">
      <w:pPr>
        <w:spacing w:after="0"/>
        <w:ind w:left="450" w:right="-810"/>
      </w:pPr>
      <w:r>
        <w:t xml:space="preserve">3. </w:t>
      </w:r>
      <w:r w:rsidR="007F0D7D">
        <w:t>Explain how to perform a visual inspection of an A/C system.</w:t>
      </w:r>
    </w:p>
    <w:p w14:paraId="7BFAE3F6" w14:textId="4F049314" w:rsidR="00D6158E" w:rsidRDefault="00BB599B" w:rsidP="00F75D94">
      <w:pPr>
        <w:spacing w:after="0"/>
        <w:ind w:left="450" w:right="-810"/>
      </w:pPr>
      <w:r>
        <w:t xml:space="preserve">4. </w:t>
      </w:r>
      <w:r w:rsidR="00F75D94">
        <w:t>Discuss how to perform an A/C performance test.</w:t>
      </w:r>
    </w:p>
    <w:p w14:paraId="11C18949" w14:textId="77777777" w:rsidR="00F75D94" w:rsidRDefault="004C594B" w:rsidP="00F75D94">
      <w:pPr>
        <w:spacing w:after="0"/>
        <w:ind w:left="450" w:right="-810"/>
      </w:pPr>
      <w:r>
        <w:t xml:space="preserve">5. </w:t>
      </w:r>
      <w:r w:rsidR="00F75D94">
        <w:t>Describe how to determine the root cause of the problem in an A/C system.</w:t>
      </w:r>
    </w:p>
    <w:p w14:paraId="55695049" w14:textId="3FC20834" w:rsidR="00DF2F45" w:rsidRPr="00DF2F45" w:rsidRDefault="00F25410" w:rsidP="00F75D94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89A8DEF" w14:textId="32D4F5DA" w:rsidR="009363F8" w:rsidRDefault="009E77DF" w:rsidP="004637B0">
      <w:pPr>
        <w:spacing w:after="0"/>
        <w:ind w:left="450" w:right="-810"/>
      </w:pPr>
      <w:bookmarkStart w:id="0" w:name="_Hlk100656434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r w:rsidR="00AD0354" w:rsidRPr="00AD0354">
        <w:t>A/C Performance Test</w:t>
      </w:r>
    </w:p>
    <w:p w14:paraId="26BD9D30" w14:textId="2B6BC99F" w:rsidR="009363F8" w:rsidRDefault="009363F8" w:rsidP="004637B0">
      <w:pPr>
        <w:spacing w:after="0"/>
        <w:ind w:left="450" w:right="-810"/>
      </w:pPr>
      <w:r>
        <w:t xml:space="preserve">2. Task Sheet: </w:t>
      </w:r>
      <w:r w:rsidR="00AD0354" w:rsidRPr="00AD0354">
        <w:t>Leak Test the Air Conditioning System</w:t>
      </w:r>
    </w:p>
    <w:p w14:paraId="560A4E3C" w14:textId="6B14F8A9" w:rsidR="009363F8" w:rsidRDefault="009363F8" w:rsidP="004637B0">
      <w:pPr>
        <w:spacing w:after="0"/>
        <w:ind w:left="450" w:right="-810"/>
      </w:pPr>
      <w:r>
        <w:t>3. Task Sheet:</w:t>
      </w:r>
      <w:r w:rsidR="000255BF">
        <w:t xml:space="preserve"> </w:t>
      </w:r>
      <w:r w:rsidR="00AD0354" w:rsidRPr="00AD0354">
        <w:t>Inspect the A/C Condenser for Proper Airflow</w:t>
      </w:r>
    </w:p>
    <w:p w14:paraId="233C5FC8" w14:textId="55961671" w:rsidR="008F46C1" w:rsidRDefault="00AD0354" w:rsidP="004637B0">
      <w:pPr>
        <w:spacing w:after="0"/>
        <w:ind w:left="450" w:right="-810"/>
      </w:pPr>
      <w:r>
        <w:t>4</w:t>
      </w:r>
      <w:r w:rsidR="00DF2F45">
        <w:t xml:space="preserve">. Chapter PowerPoint </w:t>
      </w:r>
    </w:p>
    <w:p w14:paraId="1D2DB321" w14:textId="4C332596" w:rsidR="008F46C1" w:rsidRDefault="00AD0354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1" w:history="1">
        <w:r w:rsidR="00DF2F45" w:rsidRPr="00E523A9">
          <w:rPr>
            <w:rStyle w:val="Hyperlink"/>
          </w:rPr>
          <w:t>Crossword Puzzle and Word Search</w:t>
        </w:r>
        <w:r w:rsidR="00E35117" w:rsidRPr="00E523A9">
          <w:rPr>
            <w:rStyle w:val="Hyperlink"/>
          </w:rPr>
          <w:t xml:space="preserve"> (A7)</w:t>
        </w:r>
      </w:hyperlink>
      <w:r w:rsidR="00DF2F45" w:rsidRPr="00DF2F45">
        <w:t xml:space="preserve"> </w:t>
      </w:r>
    </w:p>
    <w:p w14:paraId="43806075" w14:textId="77777777" w:rsidR="00AD0354" w:rsidRDefault="00AD0354" w:rsidP="004637B0">
      <w:pPr>
        <w:spacing w:after="0"/>
        <w:ind w:left="450" w:right="-810"/>
        <w:rPr>
          <w:rStyle w:val="Hyperlink"/>
        </w:rPr>
      </w:pPr>
      <w:r>
        <w:t>6</w:t>
      </w:r>
      <w:r w:rsidR="00DF2F45" w:rsidRPr="00DF2F45">
        <w:t xml:space="preserve">. </w:t>
      </w:r>
      <w:hyperlink r:id="rId12" w:history="1">
        <w:r w:rsidR="0011718F" w:rsidRPr="00E523A9">
          <w:rPr>
            <w:rStyle w:val="Hyperlink"/>
          </w:rPr>
          <w:t>Video</w:t>
        </w:r>
        <w:r w:rsidR="00250C2D" w:rsidRPr="00E523A9">
          <w:rPr>
            <w:rStyle w:val="Hyperlink"/>
          </w:rPr>
          <w:t>s</w:t>
        </w:r>
        <w:r w:rsidR="0011718F" w:rsidRPr="00E523A9">
          <w:rPr>
            <w:rStyle w:val="Hyperlink"/>
          </w:rPr>
          <w:t xml:space="preserve">: </w:t>
        </w:r>
        <w:r w:rsidR="00E35117" w:rsidRPr="00E523A9">
          <w:rPr>
            <w:rStyle w:val="Hyperlink"/>
          </w:rPr>
          <w:t>(</w:t>
        </w:r>
        <w:r w:rsidR="00D524C5" w:rsidRPr="00E523A9">
          <w:rPr>
            <w:rStyle w:val="Hyperlink"/>
          </w:rPr>
          <w:t>A</w:t>
        </w:r>
        <w:r w:rsidR="00E35117" w:rsidRPr="00E523A9">
          <w:rPr>
            <w:rStyle w:val="Hyperlink"/>
          </w:rPr>
          <w:t>7)</w:t>
        </w:r>
        <w:r w:rsidR="00D524C5" w:rsidRPr="00E523A9">
          <w:rPr>
            <w:rStyle w:val="Hyperlink"/>
          </w:rPr>
          <w:t xml:space="preserve"> </w:t>
        </w:r>
        <w:r w:rsidR="00E35117" w:rsidRPr="00E523A9">
          <w:rPr>
            <w:rStyle w:val="Hyperlink"/>
          </w:rPr>
          <w:t>Heating &amp; Air Conditioning</w:t>
        </w:r>
      </w:hyperlink>
      <w:r w:rsidR="00904513">
        <w:rPr>
          <w:rStyle w:val="Hyperlink"/>
        </w:rPr>
        <w:t xml:space="preserve"> </w:t>
      </w:r>
    </w:p>
    <w:p w14:paraId="0CB4937C" w14:textId="5D24899B" w:rsidR="00D524C5" w:rsidRDefault="00AD0354" w:rsidP="004637B0">
      <w:pPr>
        <w:spacing w:after="0"/>
        <w:ind w:left="450" w:right="-810"/>
        <w:rPr>
          <w:rStyle w:val="Hyperlink"/>
        </w:rPr>
      </w:pPr>
      <w:r>
        <w:t>7</w:t>
      </w:r>
      <w:r w:rsidR="00D524C5">
        <w:t xml:space="preserve">. </w:t>
      </w:r>
      <w:hyperlink r:id="rId13" w:history="1">
        <w:r w:rsidR="007636D7" w:rsidRPr="00E35117">
          <w:rPr>
            <w:rStyle w:val="Hyperlink"/>
          </w:rPr>
          <w:t xml:space="preserve">Animations: </w:t>
        </w:r>
        <w:r w:rsidR="00DA491F" w:rsidRPr="00E35117">
          <w:rPr>
            <w:rStyle w:val="Hyperlink"/>
          </w:rPr>
          <w:t>(A</w:t>
        </w:r>
        <w:r w:rsidR="00E35117" w:rsidRPr="00E35117">
          <w:rPr>
            <w:rStyle w:val="Hyperlink"/>
          </w:rPr>
          <w:t>7</w:t>
        </w:r>
        <w:r w:rsidR="00DA491F" w:rsidRPr="00E35117">
          <w:rPr>
            <w:rStyle w:val="Hyperlink"/>
          </w:rPr>
          <w:t xml:space="preserve">) </w:t>
        </w:r>
        <w:r w:rsidR="00E35117" w:rsidRPr="00E35117">
          <w:rPr>
            <w:rStyle w:val="Hyperlink"/>
          </w:rPr>
          <w:t>Heating &amp; Air Conditioning</w:t>
        </w:r>
      </w:hyperlink>
      <w:r w:rsidR="00015993">
        <w:rPr>
          <w:rStyle w:val="Hyperlink"/>
        </w:rPr>
        <w:t xml:space="preserve"> </w:t>
      </w:r>
    </w:p>
    <w:p w14:paraId="3FB19CF6" w14:textId="56CDB521" w:rsidR="0085332D" w:rsidRPr="006D48EA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32EAC694" w14:textId="77777777" w:rsidR="00AD0354" w:rsidRDefault="00AD0354" w:rsidP="00AD0354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AD0354">
        <w:t>A/C Performance Test</w:t>
      </w:r>
    </w:p>
    <w:p w14:paraId="73D0F24E" w14:textId="77777777" w:rsidR="00AD0354" w:rsidRDefault="00AD0354" w:rsidP="00AD0354">
      <w:pPr>
        <w:spacing w:after="0"/>
        <w:ind w:left="450" w:right="-810"/>
      </w:pPr>
      <w:r>
        <w:t xml:space="preserve">2. Task Sheet: </w:t>
      </w:r>
      <w:r w:rsidRPr="00AD0354">
        <w:t>Leak Test the Air Conditioning System</w:t>
      </w:r>
    </w:p>
    <w:p w14:paraId="31EC92AC" w14:textId="77777777" w:rsidR="00AD0354" w:rsidRDefault="00AD0354" w:rsidP="00AD0354">
      <w:pPr>
        <w:spacing w:after="0"/>
        <w:ind w:left="450" w:right="-810"/>
      </w:pPr>
      <w:r>
        <w:t xml:space="preserve">3. Task Sheet:  </w:t>
      </w:r>
      <w:r w:rsidRPr="00AD0354">
        <w:t>Inspect the A/C Condenser for Proper Airflow</w:t>
      </w:r>
    </w:p>
    <w:p w14:paraId="6E8407A3" w14:textId="28F87954" w:rsidR="00DF2F45" w:rsidRPr="006D48EA" w:rsidRDefault="00DF2F45" w:rsidP="0035436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72C1C72C" w14:textId="329A78B1" w:rsidR="004E1236" w:rsidRPr="00AD0354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661C9D0C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0ECB776A" w14:textId="376DD33B" w:rsidR="00F903E7" w:rsidRPr="004E1236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4ABDD39" w14:textId="0BA68866" w:rsidR="0035436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36CB1F33" w14:textId="77777777" w:rsidR="00136AE0" w:rsidRDefault="00136AE0" w:rsidP="004637B0">
      <w:pPr>
        <w:spacing w:after="0"/>
        <w:ind w:left="450" w:right="-810"/>
      </w:pPr>
    </w:p>
    <w:p w14:paraId="49129416" w14:textId="5BF1B868" w:rsidR="00FD06B6" w:rsidRDefault="00FD06B6" w:rsidP="004637B0">
      <w:pPr>
        <w:spacing w:after="0"/>
        <w:ind w:left="450" w:right="-810"/>
      </w:pPr>
    </w:p>
    <w:p w14:paraId="379CC895" w14:textId="14C7C231" w:rsidR="004E1236" w:rsidRDefault="004E1236" w:rsidP="004637B0">
      <w:pPr>
        <w:spacing w:after="0"/>
        <w:ind w:left="450" w:right="-810"/>
      </w:pPr>
    </w:p>
    <w:p w14:paraId="4E717EE8" w14:textId="77777777" w:rsidR="004E1236" w:rsidRDefault="004E1236" w:rsidP="004637B0">
      <w:pPr>
        <w:spacing w:after="0"/>
        <w:ind w:left="450" w:right="-810"/>
      </w:pPr>
    </w:p>
    <w:p w14:paraId="6D88117E" w14:textId="1813FA4C" w:rsidR="00A70F6B" w:rsidRDefault="00A70F6B" w:rsidP="004637B0">
      <w:pPr>
        <w:spacing w:after="0"/>
        <w:ind w:left="450" w:right="-810"/>
      </w:pPr>
    </w:p>
    <w:p w14:paraId="51760243" w14:textId="77777777" w:rsidR="00A70F6B" w:rsidRDefault="00A70F6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98B3D" w14:textId="77777777" w:rsidR="000F3DBB" w:rsidRDefault="000F3DBB" w:rsidP="00E43A7A">
      <w:pPr>
        <w:spacing w:after="0" w:line="240" w:lineRule="auto"/>
      </w:pPr>
      <w:r>
        <w:separator/>
      </w:r>
    </w:p>
  </w:endnote>
  <w:endnote w:type="continuationSeparator" w:id="0">
    <w:p w14:paraId="2B00D50E" w14:textId="77777777" w:rsidR="000F3DBB" w:rsidRDefault="000F3DBB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F2280" w14:textId="77777777" w:rsidR="000F3DBB" w:rsidRDefault="000F3DBB" w:rsidP="00E43A7A">
      <w:pPr>
        <w:spacing w:after="0" w:line="240" w:lineRule="auto"/>
      </w:pPr>
      <w:r>
        <w:separator/>
      </w:r>
    </w:p>
  </w:footnote>
  <w:footnote w:type="continuationSeparator" w:id="0">
    <w:p w14:paraId="475DE253" w14:textId="77777777" w:rsidR="000F3DBB" w:rsidRDefault="000F3DBB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gFADUmWkItAAAA"/>
  </w:docVars>
  <w:rsids>
    <w:rsidRoot w:val="00DF2F45"/>
    <w:rsid w:val="00002F88"/>
    <w:rsid w:val="0001053C"/>
    <w:rsid w:val="00015993"/>
    <w:rsid w:val="00016515"/>
    <w:rsid w:val="00016CDA"/>
    <w:rsid w:val="00023D7C"/>
    <w:rsid w:val="000255BF"/>
    <w:rsid w:val="00032C74"/>
    <w:rsid w:val="0003709D"/>
    <w:rsid w:val="000522AD"/>
    <w:rsid w:val="00054006"/>
    <w:rsid w:val="00055EAD"/>
    <w:rsid w:val="00077286"/>
    <w:rsid w:val="000D5FDE"/>
    <w:rsid w:val="000E2805"/>
    <w:rsid w:val="000E2C6C"/>
    <w:rsid w:val="000F3DBB"/>
    <w:rsid w:val="00105BDA"/>
    <w:rsid w:val="00115714"/>
    <w:rsid w:val="00117071"/>
    <w:rsid w:val="0011718F"/>
    <w:rsid w:val="00121FEE"/>
    <w:rsid w:val="00123D4E"/>
    <w:rsid w:val="00133D25"/>
    <w:rsid w:val="00136257"/>
    <w:rsid w:val="00136AE0"/>
    <w:rsid w:val="001555FE"/>
    <w:rsid w:val="00157C33"/>
    <w:rsid w:val="001D55E2"/>
    <w:rsid w:val="001D570B"/>
    <w:rsid w:val="001E6BE6"/>
    <w:rsid w:val="001F7A1E"/>
    <w:rsid w:val="00216CE1"/>
    <w:rsid w:val="00231082"/>
    <w:rsid w:val="00250C2D"/>
    <w:rsid w:val="00252058"/>
    <w:rsid w:val="0029759D"/>
    <w:rsid w:val="002A5B89"/>
    <w:rsid w:val="002B7FEB"/>
    <w:rsid w:val="00351BEF"/>
    <w:rsid w:val="0035436B"/>
    <w:rsid w:val="003D0578"/>
    <w:rsid w:val="003D6C35"/>
    <w:rsid w:val="003E3172"/>
    <w:rsid w:val="0040292E"/>
    <w:rsid w:val="00431A46"/>
    <w:rsid w:val="00460C4E"/>
    <w:rsid w:val="004637B0"/>
    <w:rsid w:val="00464DF1"/>
    <w:rsid w:val="00480C2D"/>
    <w:rsid w:val="00492E83"/>
    <w:rsid w:val="00494705"/>
    <w:rsid w:val="00496AA1"/>
    <w:rsid w:val="004978D4"/>
    <w:rsid w:val="004A17EE"/>
    <w:rsid w:val="004B09AC"/>
    <w:rsid w:val="004C594B"/>
    <w:rsid w:val="004D0C75"/>
    <w:rsid w:val="004E1236"/>
    <w:rsid w:val="004E670F"/>
    <w:rsid w:val="005017AE"/>
    <w:rsid w:val="005254E5"/>
    <w:rsid w:val="005274BD"/>
    <w:rsid w:val="00547AF6"/>
    <w:rsid w:val="005868EC"/>
    <w:rsid w:val="005B2D80"/>
    <w:rsid w:val="005D4BA4"/>
    <w:rsid w:val="005E3067"/>
    <w:rsid w:val="00622139"/>
    <w:rsid w:val="00635485"/>
    <w:rsid w:val="00641B95"/>
    <w:rsid w:val="00642E5D"/>
    <w:rsid w:val="0064361D"/>
    <w:rsid w:val="00643D46"/>
    <w:rsid w:val="0065686C"/>
    <w:rsid w:val="00662A68"/>
    <w:rsid w:val="00687AE4"/>
    <w:rsid w:val="00692749"/>
    <w:rsid w:val="006929A6"/>
    <w:rsid w:val="00696D9C"/>
    <w:rsid w:val="00696F56"/>
    <w:rsid w:val="006D017B"/>
    <w:rsid w:val="006D48EA"/>
    <w:rsid w:val="006F52FE"/>
    <w:rsid w:val="0070415C"/>
    <w:rsid w:val="0071506D"/>
    <w:rsid w:val="007238E7"/>
    <w:rsid w:val="00723978"/>
    <w:rsid w:val="007274F2"/>
    <w:rsid w:val="00732F96"/>
    <w:rsid w:val="007362DB"/>
    <w:rsid w:val="00750525"/>
    <w:rsid w:val="007636D7"/>
    <w:rsid w:val="00765183"/>
    <w:rsid w:val="00794F83"/>
    <w:rsid w:val="007A2527"/>
    <w:rsid w:val="007C16D5"/>
    <w:rsid w:val="007C1A7E"/>
    <w:rsid w:val="007E48D6"/>
    <w:rsid w:val="007F0D7D"/>
    <w:rsid w:val="008009F3"/>
    <w:rsid w:val="008253C6"/>
    <w:rsid w:val="0085332D"/>
    <w:rsid w:val="00884C24"/>
    <w:rsid w:val="00892203"/>
    <w:rsid w:val="008C0707"/>
    <w:rsid w:val="008E2266"/>
    <w:rsid w:val="008F46C1"/>
    <w:rsid w:val="00904513"/>
    <w:rsid w:val="00913BB9"/>
    <w:rsid w:val="009268E1"/>
    <w:rsid w:val="0092799E"/>
    <w:rsid w:val="009363F8"/>
    <w:rsid w:val="00974A08"/>
    <w:rsid w:val="009B4288"/>
    <w:rsid w:val="009C69F8"/>
    <w:rsid w:val="009D2A57"/>
    <w:rsid w:val="009D4174"/>
    <w:rsid w:val="009D7D10"/>
    <w:rsid w:val="009E4724"/>
    <w:rsid w:val="009E77DF"/>
    <w:rsid w:val="009F3062"/>
    <w:rsid w:val="009F381B"/>
    <w:rsid w:val="00A041F9"/>
    <w:rsid w:val="00A6394D"/>
    <w:rsid w:val="00A63B00"/>
    <w:rsid w:val="00A70F6B"/>
    <w:rsid w:val="00A764B2"/>
    <w:rsid w:val="00A82244"/>
    <w:rsid w:val="00A868F1"/>
    <w:rsid w:val="00A91313"/>
    <w:rsid w:val="00AD0354"/>
    <w:rsid w:val="00AD289A"/>
    <w:rsid w:val="00AE0C40"/>
    <w:rsid w:val="00B26A03"/>
    <w:rsid w:val="00B26AC2"/>
    <w:rsid w:val="00B40961"/>
    <w:rsid w:val="00B52BE8"/>
    <w:rsid w:val="00B614AC"/>
    <w:rsid w:val="00B67969"/>
    <w:rsid w:val="00B723D2"/>
    <w:rsid w:val="00B95B75"/>
    <w:rsid w:val="00B97438"/>
    <w:rsid w:val="00BA3D3F"/>
    <w:rsid w:val="00BB1DB0"/>
    <w:rsid w:val="00BB3C3A"/>
    <w:rsid w:val="00BB438C"/>
    <w:rsid w:val="00BB599B"/>
    <w:rsid w:val="00BC42F1"/>
    <w:rsid w:val="00C1174C"/>
    <w:rsid w:val="00C15C66"/>
    <w:rsid w:val="00C161A4"/>
    <w:rsid w:val="00C22D90"/>
    <w:rsid w:val="00C3797A"/>
    <w:rsid w:val="00C62807"/>
    <w:rsid w:val="00C82643"/>
    <w:rsid w:val="00CA1EC5"/>
    <w:rsid w:val="00CB0F6B"/>
    <w:rsid w:val="00CC06DE"/>
    <w:rsid w:val="00CC56E9"/>
    <w:rsid w:val="00CD4516"/>
    <w:rsid w:val="00D11B77"/>
    <w:rsid w:val="00D40E11"/>
    <w:rsid w:val="00D524C5"/>
    <w:rsid w:val="00D6158E"/>
    <w:rsid w:val="00D64A99"/>
    <w:rsid w:val="00D9074A"/>
    <w:rsid w:val="00DA1A6E"/>
    <w:rsid w:val="00DA491F"/>
    <w:rsid w:val="00DE07AC"/>
    <w:rsid w:val="00DF2F45"/>
    <w:rsid w:val="00E202C9"/>
    <w:rsid w:val="00E310D6"/>
    <w:rsid w:val="00E35117"/>
    <w:rsid w:val="00E4311A"/>
    <w:rsid w:val="00E43A7A"/>
    <w:rsid w:val="00E523A9"/>
    <w:rsid w:val="00E7201E"/>
    <w:rsid w:val="00E86240"/>
    <w:rsid w:val="00E9309E"/>
    <w:rsid w:val="00E960A0"/>
    <w:rsid w:val="00EB1EDD"/>
    <w:rsid w:val="00EB7829"/>
    <w:rsid w:val="00EC5477"/>
    <w:rsid w:val="00F008E4"/>
    <w:rsid w:val="00F2511E"/>
    <w:rsid w:val="00F25410"/>
    <w:rsid w:val="00F67F5F"/>
    <w:rsid w:val="00F753A6"/>
    <w:rsid w:val="00F75D94"/>
    <w:rsid w:val="00F903E7"/>
    <w:rsid w:val="00FA51D2"/>
    <w:rsid w:val="00FB5216"/>
    <w:rsid w:val="00FC06DD"/>
    <w:rsid w:val="00FC4EAD"/>
    <w:rsid w:val="00FD01CD"/>
    <w:rsid w:val="00FD06B6"/>
    <w:rsid w:val="00FD2564"/>
    <w:rsid w:val="00FD44F1"/>
    <w:rsid w:val="00FF511E"/>
    <w:rsid w:val="00FF7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03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7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7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7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1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1</cp:revision>
  <cp:lastPrinted>2022-04-12T15:21:00Z</cp:lastPrinted>
  <dcterms:created xsi:type="dcterms:W3CDTF">2019-12-09T16:24:00Z</dcterms:created>
  <dcterms:modified xsi:type="dcterms:W3CDTF">2022-04-13T14:09:00Z</dcterms:modified>
</cp:coreProperties>
</file>